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1E48" w:rsidRPr="008300D1" w:rsidRDefault="00DF1E48" w:rsidP="008300D1">
      <w:pPr>
        <w:spacing w:after="120"/>
        <w:jc w:val="both"/>
        <w:rPr>
          <w:b/>
          <w:sz w:val="24"/>
          <w:szCs w:val="24"/>
        </w:rPr>
      </w:pPr>
    </w:p>
    <w:tbl>
      <w:tblPr>
        <w:tblStyle w:val="TabloKlavuzu"/>
        <w:tblW w:w="9452" w:type="dxa"/>
        <w:jc w:val="center"/>
        <w:tblLook w:val="04A0" w:firstRow="1" w:lastRow="0" w:firstColumn="1" w:lastColumn="0" w:noHBand="0" w:noVBand="1"/>
      </w:tblPr>
      <w:tblGrid>
        <w:gridCol w:w="3876"/>
        <w:gridCol w:w="5576"/>
      </w:tblGrid>
      <w:tr w:rsidR="008300D1" w:rsidTr="004E20AF">
        <w:trPr>
          <w:trHeight w:val="482"/>
          <w:jc w:val="center"/>
        </w:trPr>
        <w:tc>
          <w:tcPr>
            <w:tcW w:w="3876" w:type="dxa"/>
            <w:vAlign w:val="center"/>
          </w:tcPr>
          <w:p w:rsidR="008300D1" w:rsidRPr="008A0000" w:rsidRDefault="004E20AF" w:rsidP="000B7B24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Öğr</w:t>
            </w:r>
            <w:proofErr w:type="spellEnd"/>
            <w:r>
              <w:rPr>
                <w:b/>
                <w:sz w:val="24"/>
                <w:szCs w:val="24"/>
              </w:rPr>
              <w:t xml:space="preserve">. </w:t>
            </w:r>
            <w:r w:rsidR="008300D1" w:rsidRPr="008A0000">
              <w:rPr>
                <w:b/>
                <w:sz w:val="24"/>
                <w:szCs w:val="24"/>
              </w:rPr>
              <w:t>Numarası</w:t>
            </w:r>
            <w:r>
              <w:rPr>
                <w:b/>
                <w:sz w:val="24"/>
                <w:szCs w:val="24"/>
              </w:rPr>
              <w:t xml:space="preserve"> / </w:t>
            </w:r>
            <w:r w:rsidRPr="008A0000">
              <w:rPr>
                <w:b/>
                <w:sz w:val="24"/>
                <w:szCs w:val="24"/>
              </w:rPr>
              <w:t>TC Kimlik No</w:t>
            </w:r>
          </w:p>
        </w:tc>
        <w:tc>
          <w:tcPr>
            <w:tcW w:w="5576" w:type="dxa"/>
            <w:shd w:val="clear" w:color="auto" w:fill="FFFFFF" w:themeFill="background1"/>
            <w:vAlign w:val="center"/>
          </w:tcPr>
          <w:p w:rsidR="008300D1" w:rsidRPr="00A94A80" w:rsidRDefault="008300D1" w:rsidP="000B7B24">
            <w:pPr>
              <w:jc w:val="both"/>
            </w:pPr>
          </w:p>
        </w:tc>
      </w:tr>
      <w:tr w:rsidR="008300D1" w:rsidTr="004E20AF">
        <w:trPr>
          <w:trHeight w:val="482"/>
          <w:jc w:val="center"/>
        </w:trPr>
        <w:tc>
          <w:tcPr>
            <w:tcW w:w="3876" w:type="dxa"/>
            <w:vAlign w:val="center"/>
          </w:tcPr>
          <w:p w:rsidR="008300D1" w:rsidRPr="008A0000" w:rsidRDefault="003F7F70" w:rsidP="00227963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</w:t>
            </w:r>
            <w:r w:rsidR="00D02E03">
              <w:rPr>
                <w:b/>
                <w:sz w:val="24"/>
                <w:szCs w:val="24"/>
              </w:rPr>
              <w:t>ı</w:t>
            </w:r>
            <w:r w:rsidR="00227963">
              <w:rPr>
                <w:b/>
                <w:sz w:val="24"/>
                <w:szCs w:val="24"/>
              </w:rPr>
              <w:t xml:space="preserve"> Soyad</w:t>
            </w:r>
            <w:r w:rsidR="00D02E03">
              <w:rPr>
                <w:b/>
                <w:sz w:val="24"/>
                <w:szCs w:val="24"/>
              </w:rPr>
              <w:t>ı</w:t>
            </w:r>
          </w:p>
        </w:tc>
        <w:tc>
          <w:tcPr>
            <w:tcW w:w="5576" w:type="dxa"/>
            <w:shd w:val="clear" w:color="auto" w:fill="FFFFFF" w:themeFill="background1"/>
            <w:vAlign w:val="center"/>
          </w:tcPr>
          <w:p w:rsidR="008300D1" w:rsidRPr="00A94A80" w:rsidRDefault="008300D1" w:rsidP="000B7B24">
            <w:pPr>
              <w:jc w:val="both"/>
            </w:pPr>
          </w:p>
        </w:tc>
      </w:tr>
      <w:tr w:rsidR="004E20AF" w:rsidTr="004E20AF">
        <w:trPr>
          <w:trHeight w:val="482"/>
          <w:jc w:val="center"/>
        </w:trPr>
        <w:tc>
          <w:tcPr>
            <w:tcW w:w="3876" w:type="dxa"/>
            <w:vAlign w:val="center"/>
          </w:tcPr>
          <w:p w:rsidR="004E20AF" w:rsidRPr="008A0000" w:rsidRDefault="004E20AF" w:rsidP="00A4603E">
            <w:pPr>
              <w:jc w:val="both"/>
              <w:rPr>
                <w:b/>
                <w:sz w:val="24"/>
                <w:szCs w:val="24"/>
              </w:rPr>
            </w:pPr>
            <w:r w:rsidRPr="008A0000">
              <w:rPr>
                <w:b/>
                <w:sz w:val="24"/>
                <w:szCs w:val="24"/>
              </w:rPr>
              <w:t>Anabilim dalı / Bilim dalı</w:t>
            </w:r>
          </w:p>
        </w:tc>
        <w:tc>
          <w:tcPr>
            <w:tcW w:w="5576" w:type="dxa"/>
            <w:shd w:val="clear" w:color="auto" w:fill="FFFFFF" w:themeFill="background1"/>
            <w:vAlign w:val="center"/>
          </w:tcPr>
          <w:p w:rsidR="004E20AF" w:rsidRPr="00A94A80" w:rsidRDefault="004E20AF" w:rsidP="00A4603E">
            <w:pPr>
              <w:jc w:val="both"/>
            </w:pPr>
          </w:p>
        </w:tc>
      </w:tr>
      <w:tr w:rsidR="004E20AF" w:rsidTr="004E20AF">
        <w:trPr>
          <w:trHeight w:val="482"/>
          <w:jc w:val="center"/>
        </w:trPr>
        <w:tc>
          <w:tcPr>
            <w:tcW w:w="3876" w:type="dxa"/>
            <w:vAlign w:val="center"/>
          </w:tcPr>
          <w:p w:rsidR="004E20AF" w:rsidRPr="008A0000" w:rsidRDefault="004E20AF" w:rsidP="00A4603E">
            <w:pPr>
              <w:jc w:val="both"/>
              <w:rPr>
                <w:b/>
                <w:sz w:val="24"/>
                <w:szCs w:val="24"/>
              </w:rPr>
            </w:pPr>
            <w:r w:rsidRPr="008A0000">
              <w:rPr>
                <w:b/>
                <w:sz w:val="24"/>
                <w:szCs w:val="24"/>
              </w:rPr>
              <w:t>Program</w:t>
            </w:r>
          </w:p>
        </w:tc>
        <w:tc>
          <w:tcPr>
            <w:tcW w:w="5576" w:type="dxa"/>
            <w:shd w:val="clear" w:color="auto" w:fill="FFFFFF" w:themeFill="background1"/>
            <w:vAlign w:val="center"/>
          </w:tcPr>
          <w:p w:rsidR="004E20AF" w:rsidRPr="00A94A80" w:rsidRDefault="001D0B05" w:rsidP="00A4603E">
            <w:pPr>
              <w:jc w:val="both"/>
            </w:pPr>
            <w:sdt>
              <w:sdtPr>
                <w:id w:val="1167512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20AF" w:rsidRPr="00A94A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E20AF" w:rsidRPr="00A94A80">
              <w:t xml:space="preserve"> </w:t>
            </w:r>
            <w:r w:rsidR="004E20AF">
              <w:t>Yüksek Lisans</w:t>
            </w:r>
            <w:r w:rsidR="004E20AF" w:rsidRPr="00A94A80">
              <w:t xml:space="preserve">          </w:t>
            </w:r>
            <w:sdt>
              <w:sdtPr>
                <w:id w:val="-1432042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20AF" w:rsidRPr="00A94A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E20AF" w:rsidRPr="00A94A80">
              <w:t xml:space="preserve"> </w:t>
            </w:r>
            <w:r w:rsidR="004E20AF">
              <w:t>Doktora</w:t>
            </w:r>
          </w:p>
        </w:tc>
      </w:tr>
      <w:tr w:rsidR="004E20AF" w:rsidTr="004E20AF">
        <w:trPr>
          <w:trHeight w:val="482"/>
          <w:jc w:val="center"/>
        </w:trPr>
        <w:tc>
          <w:tcPr>
            <w:tcW w:w="3876" w:type="dxa"/>
            <w:vAlign w:val="center"/>
          </w:tcPr>
          <w:p w:rsidR="004E20AF" w:rsidRPr="008A0000" w:rsidRDefault="004E20AF" w:rsidP="000B7B24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İadesi Talep Edilen Tutar</w:t>
            </w:r>
          </w:p>
        </w:tc>
        <w:tc>
          <w:tcPr>
            <w:tcW w:w="5576" w:type="dxa"/>
            <w:shd w:val="clear" w:color="auto" w:fill="FFFFFF" w:themeFill="background1"/>
            <w:vAlign w:val="center"/>
          </w:tcPr>
          <w:p w:rsidR="004E20AF" w:rsidRPr="00A94A80" w:rsidRDefault="004E20AF" w:rsidP="00852C54">
            <w:pPr>
              <w:jc w:val="both"/>
            </w:pPr>
          </w:p>
        </w:tc>
      </w:tr>
      <w:tr w:rsidR="004E20AF" w:rsidTr="004E20AF">
        <w:trPr>
          <w:trHeight w:val="1134"/>
          <w:jc w:val="center"/>
        </w:trPr>
        <w:tc>
          <w:tcPr>
            <w:tcW w:w="3876" w:type="dxa"/>
            <w:vAlign w:val="center"/>
          </w:tcPr>
          <w:p w:rsidR="004E20AF" w:rsidRPr="008A0000" w:rsidRDefault="004E20AF" w:rsidP="000B7B24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Ödemenin yapılacağı IBAN numarası (IBAN </w:t>
            </w:r>
            <w:proofErr w:type="spellStart"/>
            <w:r>
              <w:rPr>
                <w:b/>
                <w:sz w:val="24"/>
                <w:szCs w:val="24"/>
              </w:rPr>
              <w:t>no</w:t>
            </w:r>
            <w:proofErr w:type="spellEnd"/>
            <w:r>
              <w:rPr>
                <w:b/>
                <w:sz w:val="24"/>
                <w:szCs w:val="24"/>
              </w:rPr>
              <w:t xml:space="preserve"> öğrencinin kendi adına olmak zorunda</w:t>
            </w:r>
            <w:r w:rsidR="00366E62">
              <w:rPr>
                <w:b/>
                <w:sz w:val="24"/>
                <w:szCs w:val="24"/>
              </w:rPr>
              <w:t>dır</w:t>
            </w:r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5576" w:type="dxa"/>
            <w:shd w:val="clear" w:color="auto" w:fill="FFFFFF" w:themeFill="background1"/>
            <w:vAlign w:val="center"/>
          </w:tcPr>
          <w:p w:rsidR="004E20AF" w:rsidRDefault="004E20AF" w:rsidP="00852C54">
            <w:pPr>
              <w:jc w:val="both"/>
            </w:pPr>
          </w:p>
        </w:tc>
      </w:tr>
      <w:tr w:rsidR="004E20AF" w:rsidTr="004E20AF">
        <w:trPr>
          <w:trHeight w:val="1134"/>
          <w:jc w:val="center"/>
        </w:trPr>
        <w:tc>
          <w:tcPr>
            <w:tcW w:w="3876" w:type="dxa"/>
            <w:vAlign w:val="center"/>
          </w:tcPr>
          <w:p w:rsidR="004E20AF" w:rsidRPr="008A0000" w:rsidRDefault="004E20AF" w:rsidP="000B7B24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res</w:t>
            </w:r>
          </w:p>
        </w:tc>
        <w:tc>
          <w:tcPr>
            <w:tcW w:w="5576" w:type="dxa"/>
            <w:shd w:val="clear" w:color="auto" w:fill="FFFFFF" w:themeFill="background1"/>
            <w:vAlign w:val="center"/>
          </w:tcPr>
          <w:p w:rsidR="004E20AF" w:rsidRDefault="004E20AF" w:rsidP="00852C54">
            <w:pPr>
              <w:jc w:val="both"/>
            </w:pPr>
          </w:p>
        </w:tc>
      </w:tr>
      <w:tr w:rsidR="004E20AF" w:rsidTr="004E20AF">
        <w:trPr>
          <w:trHeight w:val="482"/>
          <w:jc w:val="center"/>
        </w:trPr>
        <w:tc>
          <w:tcPr>
            <w:tcW w:w="3876" w:type="dxa"/>
            <w:vAlign w:val="center"/>
          </w:tcPr>
          <w:p w:rsidR="004E20AF" w:rsidRPr="008A0000" w:rsidRDefault="004E20AF" w:rsidP="000B7B24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ep Telefonu</w:t>
            </w:r>
          </w:p>
        </w:tc>
        <w:tc>
          <w:tcPr>
            <w:tcW w:w="5576" w:type="dxa"/>
            <w:shd w:val="clear" w:color="auto" w:fill="FFFFFF" w:themeFill="background1"/>
            <w:vAlign w:val="center"/>
          </w:tcPr>
          <w:p w:rsidR="004E20AF" w:rsidRDefault="004E20AF" w:rsidP="00852C54">
            <w:pPr>
              <w:jc w:val="both"/>
            </w:pPr>
          </w:p>
        </w:tc>
      </w:tr>
      <w:tr w:rsidR="004E20AF" w:rsidTr="009F111E">
        <w:trPr>
          <w:trHeight w:val="482"/>
          <w:jc w:val="center"/>
        </w:trPr>
        <w:tc>
          <w:tcPr>
            <w:tcW w:w="3876" w:type="dxa"/>
            <w:tcBorders>
              <w:bottom w:val="single" w:sz="4" w:space="0" w:color="auto"/>
            </w:tcBorders>
            <w:vAlign w:val="center"/>
          </w:tcPr>
          <w:p w:rsidR="004E20AF" w:rsidRPr="008A0000" w:rsidRDefault="004E20AF" w:rsidP="000B7B24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-mail</w:t>
            </w:r>
          </w:p>
        </w:tc>
        <w:tc>
          <w:tcPr>
            <w:tcW w:w="557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4E20AF" w:rsidRDefault="004E20AF" w:rsidP="00852C54">
            <w:pPr>
              <w:jc w:val="both"/>
            </w:pPr>
          </w:p>
        </w:tc>
      </w:tr>
      <w:tr w:rsidR="004F539A" w:rsidTr="009F111E">
        <w:trPr>
          <w:trHeight w:val="482"/>
          <w:jc w:val="center"/>
        </w:trPr>
        <w:tc>
          <w:tcPr>
            <w:tcW w:w="3876" w:type="dxa"/>
            <w:tcBorders>
              <w:left w:val="nil"/>
              <w:right w:val="nil"/>
            </w:tcBorders>
            <w:vAlign w:val="center"/>
          </w:tcPr>
          <w:p w:rsidR="004F539A" w:rsidRDefault="004F539A" w:rsidP="000B7B24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576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4F539A" w:rsidRDefault="004F539A" w:rsidP="00852C54">
            <w:pPr>
              <w:jc w:val="both"/>
            </w:pPr>
          </w:p>
        </w:tc>
      </w:tr>
      <w:tr w:rsidR="004F539A" w:rsidTr="000304FC">
        <w:trPr>
          <w:trHeight w:val="3458"/>
          <w:jc w:val="center"/>
        </w:trPr>
        <w:tc>
          <w:tcPr>
            <w:tcW w:w="9452" w:type="dxa"/>
            <w:gridSpan w:val="2"/>
          </w:tcPr>
          <w:p w:rsidR="004F539A" w:rsidRPr="000304FC" w:rsidRDefault="009F111E" w:rsidP="00852C54">
            <w:pPr>
              <w:jc w:val="both"/>
              <w:rPr>
                <w:sz w:val="24"/>
                <w:szCs w:val="24"/>
              </w:rPr>
            </w:pPr>
            <w:r w:rsidRPr="009F111E">
              <w:rPr>
                <w:sz w:val="24"/>
                <w:szCs w:val="24"/>
              </w:rPr>
              <w:t xml:space="preserve">          </w:t>
            </w:r>
            <w:r w:rsidR="004F539A" w:rsidRPr="000304FC">
              <w:rPr>
                <w:sz w:val="24"/>
                <w:szCs w:val="24"/>
              </w:rPr>
              <w:t xml:space="preserve">03.03.2023 tarih ve 32121 sayılı Resmi Gazetede yayınlanan Olağanüstü Hal kapsamında Yükseköğretim Alanında Alınan Tedbirlere İlişkin  129 Sayılı Cumhurbaşkanlığı Kararnamesi Kapsamında </w:t>
            </w:r>
            <w:sdt>
              <w:sdtPr>
                <w:rPr>
                  <w:sz w:val="24"/>
                  <w:szCs w:val="24"/>
                </w:rPr>
                <w:id w:val="174128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539A" w:rsidRPr="000304FC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4F539A" w:rsidRPr="000304FC">
              <w:rPr>
                <w:sz w:val="24"/>
                <w:szCs w:val="24"/>
              </w:rPr>
              <w:t xml:space="preserve"> </w:t>
            </w:r>
            <w:r w:rsidR="0047229D" w:rsidRPr="000304FC">
              <w:rPr>
                <w:sz w:val="24"/>
                <w:szCs w:val="24"/>
              </w:rPr>
              <w:t>k</w:t>
            </w:r>
            <w:r w:rsidR="004F539A" w:rsidRPr="000304FC">
              <w:rPr>
                <w:sz w:val="24"/>
                <w:szCs w:val="24"/>
              </w:rPr>
              <w:t xml:space="preserve">endim  </w:t>
            </w:r>
            <w:sdt>
              <w:sdtPr>
                <w:rPr>
                  <w:sz w:val="24"/>
                  <w:szCs w:val="24"/>
                </w:rPr>
                <w:id w:val="536553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539A" w:rsidRPr="000304FC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4F539A" w:rsidRPr="000304FC">
              <w:rPr>
                <w:sz w:val="24"/>
                <w:szCs w:val="24"/>
              </w:rPr>
              <w:t xml:space="preserve"> </w:t>
            </w:r>
            <w:r w:rsidR="0047229D" w:rsidRPr="000304FC">
              <w:rPr>
                <w:sz w:val="24"/>
                <w:szCs w:val="24"/>
              </w:rPr>
              <w:t>a</w:t>
            </w:r>
            <w:r w:rsidR="004F539A" w:rsidRPr="000304FC">
              <w:rPr>
                <w:sz w:val="24"/>
                <w:szCs w:val="24"/>
              </w:rPr>
              <w:t>ilem olağanüstü hal ilan edilen illerde ikamet ettiği için</w:t>
            </w:r>
            <w:r w:rsidR="00A02052" w:rsidRPr="000304FC">
              <w:rPr>
                <w:sz w:val="24"/>
                <w:szCs w:val="24"/>
              </w:rPr>
              <w:t xml:space="preserve"> </w:t>
            </w:r>
            <w:r w:rsidR="004F539A" w:rsidRPr="000304FC">
              <w:rPr>
                <w:sz w:val="24"/>
                <w:szCs w:val="24"/>
              </w:rPr>
              <w:t xml:space="preserve">2022-2023 Eğitim-Öğretim Yılı Bahar dönemi için ödediğim </w:t>
            </w:r>
            <w:proofErr w:type="gramStart"/>
            <w:r w:rsidR="004F539A" w:rsidRPr="000304FC">
              <w:rPr>
                <w:sz w:val="24"/>
                <w:szCs w:val="24"/>
              </w:rPr>
              <w:t>…………………..</w:t>
            </w:r>
            <w:proofErr w:type="gramEnd"/>
            <w:r w:rsidR="004F539A" w:rsidRPr="000304FC">
              <w:rPr>
                <w:sz w:val="24"/>
                <w:szCs w:val="24"/>
              </w:rPr>
              <w:t xml:space="preserve"> TL’nin iadesini talep ediyorum</w:t>
            </w:r>
            <w:r w:rsidRPr="000304FC">
              <w:rPr>
                <w:sz w:val="24"/>
                <w:szCs w:val="24"/>
              </w:rPr>
              <w:t>.</w:t>
            </w:r>
          </w:p>
          <w:p w:rsidR="009F111E" w:rsidRPr="000304FC" w:rsidRDefault="009F111E" w:rsidP="00852C54">
            <w:pPr>
              <w:jc w:val="both"/>
              <w:rPr>
                <w:sz w:val="24"/>
                <w:szCs w:val="24"/>
              </w:rPr>
            </w:pPr>
          </w:p>
          <w:p w:rsidR="009F111E" w:rsidRPr="000304FC" w:rsidRDefault="009F111E" w:rsidP="00852C54">
            <w:pPr>
              <w:jc w:val="both"/>
              <w:rPr>
                <w:sz w:val="24"/>
                <w:szCs w:val="24"/>
              </w:rPr>
            </w:pPr>
            <w:r w:rsidRPr="000304FC">
              <w:rPr>
                <w:sz w:val="24"/>
                <w:szCs w:val="24"/>
              </w:rPr>
              <w:t xml:space="preserve">          Gereğinin yapılmasını saygılarımla </w:t>
            </w:r>
            <w:proofErr w:type="spellStart"/>
            <w:r w:rsidRPr="000304FC">
              <w:rPr>
                <w:sz w:val="24"/>
                <w:szCs w:val="24"/>
              </w:rPr>
              <w:t>arzed</w:t>
            </w:r>
            <w:r w:rsidR="00551CB1" w:rsidRPr="000304FC">
              <w:rPr>
                <w:sz w:val="24"/>
                <w:szCs w:val="24"/>
              </w:rPr>
              <w:t>e</w:t>
            </w:r>
            <w:r w:rsidRPr="000304FC">
              <w:rPr>
                <w:sz w:val="24"/>
                <w:szCs w:val="24"/>
              </w:rPr>
              <w:t>rim</w:t>
            </w:r>
            <w:proofErr w:type="spellEnd"/>
            <w:r w:rsidRPr="000304FC">
              <w:rPr>
                <w:sz w:val="24"/>
                <w:szCs w:val="24"/>
              </w:rPr>
              <w:t>.</w:t>
            </w:r>
          </w:p>
          <w:p w:rsidR="009F111E" w:rsidRPr="000304FC" w:rsidRDefault="009F111E" w:rsidP="00852C54">
            <w:pPr>
              <w:jc w:val="both"/>
              <w:rPr>
                <w:sz w:val="24"/>
                <w:szCs w:val="24"/>
              </w:rPr>
            </w:pPr>
          </w:p>
          <w:p w:rsidR="00551CB1" w:rsidRPr="000304FC" w:rsidRDefault="00551CB1" w:rsidP="00852C54">
            <w:pPr>
              <w:jc w:val="both"/>
              <w:rPr>
                <w:sz w:val="24"/>
                <w:szCs w:val="24"/>
              </w:rPr>
            </w:pPr>
          </w:p>
          <w:p w:rsidR="00AC08CD" w:rsidRPr="000304FC" w:rsidRDefault="009F111E" w:rsidP="009F111E">
            <w:pPr>
              <w:jc w:val="both"/>
              <w:rPr>
                <w:sz w:val="24"/>
                <w:szCs w:val="24"/>
              </w:rPr>
            </w:pPr>
            <w:r w:rsidRPr="000304FC">
              <w:rPr>
                <w:sz w:val="24"/>
                <w:szCs w:val="24"/>
              </w:rPr>
              <w:t xml:space="preserve">                                                                                     </w:t>
            </w:r>
            <w:proofErr w:type="gramStart"/>
            <w:r w:rsidR="00AC08CD" w:rsidRPr="000304FC">
              <w:rPr>
                <w:sz w:val="24"/>
                <w:szCs w:val="24"/>
              </w:rPr>
              <w:t>…….</w:t>
            </w:r>
            <w:proofErr w:type="gramEnd"/>
            <w:r w:rsidR="00AC08CD" w:rsidRPr="000304FC">
              <w:rPr>
                <w:sz w:val="24"/>
                <w:szCs w:val="24"/>
              </w:rPr>
              <w:t>/……../2023</w:t>
            </w:r>
          </w:p>
          <w:p w:rsidR="00AC08CD" w:rsidRPr="000304FC" w:rsidRDefault="00AC08CD" w:rsidP="009F111E">
            <w:pPr>
              <w:jc w:val="both"/>
              <w:rPr>
                <w:sz w:val="24"/>
                <w:szCs w:val="24"/>
              </w:rPr>
            </w:pPr>
            <w:r w:rsidRPr="000304FC">
              <w:rPr>
                <w:sz w:val="24"/>
                <w:szCs w:val="24"/>
              </w:rPr>
              <w:t xml:space="preserve">                                                                                        </w:t>
            </w:r>
            <w:r w:rsidR="009F111E" w:rsidRPr="000304FC">
              <w:rPr>
                <w:sz w:val="24"/>
                <w:szCs w:val="24"/>
              </w:rPr>
              <w:t xml:space="preserve">  </w:t>
            </w:r>
            <w:r w:rsidRPr="000304FC">
              <w:rPr>
                <w:sz w:val="24"/>
                <w:szCs w:val="24"/>
              </w:rPr>
              <w:t xml:space="preserve">   </w:t>
            </w:r>
          </w:p>
          <w:p w:rsidR="009F111E" w:rsidRPr="009F111E" w:rsidRDefault="00AC08CD" w:rsidP="009F111E">
            <w:pPr>
              <w:jc w:val="both"/>
              <w:rPr>
                <w:sz w:val="28"/>
                <w:szCs w:val="28"/>
              </w:rPr>
            </w:pPr>
            <w:r w:rsidRPr="000304FC">
              <w:rPr>
                <w:sz w:val="24"/>
                <w:szCs w:val="24"/>
              </w:rPr>
              <w:t xml:space="preserve">                                                                                             </w:t>
            </w:r>
            <w:r w:rsidR="009F111E" w:rsidRPr="000304FC">
              <w:rPr>
                <w:sz w:val="24"/>
                <w:szCs w:val="24"/>
              </w:rPr>
              <w:t>İmza</w:t>
            </w:r>
          </w:p>
        </w:tc>
      </w:tr>
    </w:tbl>
    <w:p w:rsidR="004F539A" w:rsidRDefault="004F539A" w:rsidP="004F539A">
      <w:pPr>
        <w:pStyle w:val="ListeParagraf"/>
        <w:ind w:left="0"/>
        <w:jc w:val="both"/>
        <w:rPr>
          <w:sz w:val="24"/>
          <w:szCs w:val="24"/>
        </w:rPr>
      </w:pPr>
    </w:p>
    <w:p w:rsidR="000304FC" w:rsidRPr="000304FC" w:rsidRDefault="00540EBC" w:rsidP="00EC6960">
      <w:pPr>
        <w:pStyle w:val="ListeParagraf"/>
        <w:spacing w:after="200" w:line="276" w:lineRule="auto"/>
        <w:jc w:val="both"/>
      </w:pPr>
      <w:r>
        <w:t>Ek1</w:t>
      </w:r>
      <w:r w:rsidR="00EC6960">
        <w:t xml:space="preserve">. </w:t>
      </w:r>
      <w:r w:rsidR="000304FC" w:rsidRPr="000304FC">
        <w:t xml:space="preserve">Katkı payı/Öğrenim ücreti yatırıldığına ilişkin </w:t>
      </w:r>
      <w:proofErr w:type="gramStart"/>
      <w:r w:rsidR="000304FC" w:rsidRPr="000304FC">
        <w:t>dekont</w:t>
      </w:r>
      <w:proofErr w:type="gramEnd"/>
      <w:r w:rsidR="00EF17AD">
        <w:t xml:space="preserve">, </w:t>
      </w:r>
      <w:bookmarkStart w:id="0" w:name="_GoBack"/>
      <w:r w:rsidR="00EF17AD">
        <w:t>ATM çıktısı, herhangi bir ödeme belgesi</w:t>
      </w:r>
      <w:r w:rsidR="00C22672">
        <w:t>;</w:t>
      </w:r>
      <w:bookmarkEnd w:id="0"/>
    </w:p>
    <w:p w:rsidR="000304FC" w:rsidRPr="000304FC" w:rsidRDefault="00540EBC" w:rsidP="00EC6960">
      <w:pPr>
        <w:pStyle w:val="ListeParagraf"/>
        <w:spacing w:after="200" w:line="276" w:lineRule="auto"/>
        <w:jc w:val="both"/>
      </w:pPr>
      <w:r>
        <w:t xml:space="preserve">Ek2. </w:t>
      </w:r>
      <w:r w:rsidR="000304FC" w:rsidRPr="000304FC">
        <w:t>-</w:t>
      </w:r>
      <w:r w:rsidR="00EC6960">
        <w:t xml:space="preserve"> </w:t>
      </w:r>
      <w:r w:rsidR="000304FC" w:rsidRPr="000304FC">
        <w:t>Kendisi OHAL bölgesinde ikamet eden öğrenciler e-Devlet sistemi üzerinden alacağı ikamet/yerleşim yeri belgesi;</w:t>
      </w:r>
    </w:p>
    <w:p w:rsidR="000304FC" w:rsidRPr="000304FC" w:rsidRDefault="00EC6960" w:rsidP="000304FC">
      <w:pPr>
        <w:pStyle w:val="ListeParagraf"/>
        <w:jc w:val="both"/>
      </w:pPr>
      <w:r>
        <w:t xml:space="preserve">          </w:t>
      </w:r>
      <w:r w:rsidR="000304FC" w:rsidRPr="000304FC">
        <w:t xml:space="preserve">- </w:t>
      </w:r>
      <w:r w:rsidR="00610EF3">
        <w:t xml:space="preserve"> </w:t>
      </w:r>
      <w:r w:rsidR="000304FC" w:rsidRPr="000304FC">
        <w:t>Ailesi OHAL bölgesinde ikamet eden öğrenciler e-Devlet sistemi üzerind</w:t>
      </w:r>
      <w:r w:rsidR="00E44F42">
        <w:t>en alacağı aile nüfus kayıt</w:t>
      </w:r>
      <w:r w:rsidR="000304FC" w:rsidRPr="000304FC">
        <w:t xml:space="preserve"> örneği ve aile ikamet/yerleşim yeri belgesi.</w:t>
      </w:r>
    </w:p>
    <w:p w:rsidR="000304FC" w:rsidRPr="004F6EDC" w:rsidRDefault="000304FC" w:rsidP="004F539A">
      <w:pPr>
        <w:pStyle w:val="ListeParagraf"/>
        <w:ind w:left="0"/>
        <w:jc w:val="both"/>
        <w:rPr>
          <w:sz w:val="24"/>
          <w:szCs w:val="24"/>
        </w:rPr>
      </w:pPr>
    </w:p>
    <w:sectPr w:rsidR="000304FC" w:rsidRPr="004F6ED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0B05" w:rsidRDefault="001D0B05" w:rsidP="002E14FC">
      <w:r>
        <w:separator/>
      </w:r>
    </w:p>
  </w:endnote>
  <w:endnote w:type="continuationSeparator" w:id="0">
    <w:p w:rsidR="001D0B05" w:rsidRDefault="001D0B05" w:rsidP="002E1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3A3A" w:rsidRDefault="00423A3A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3A3A" w:rsidRDefault="00423A3A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3A3A" w:rsidRDefault="00423A3A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0B05" w:rsidRDefault="001D0B05" w:rsidP="002E14FC">
      <w:r>
        <w:separator/>
      </w:r>
    </w:p>
  </w:footnote>
  <w:footnote w:type="continuationSeparator" w:id="0">
    <w:p w:rsidR="001D0B05" w:rsidRDefault="001D0B05" w:rsidP="002E14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3A3A" w:rsidRDefault="00423A3A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932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51"/>
      <w:gridCol w:w="6871"/>
    </w:tblGrid>
    <w:tr w:rsidR="002E14FC" w:rsidTr="00E14584">
      <w:trPr>
        <w:trHeight w:val="332"/>
        <w:jc w:val="center"/>
      </w:trPr>
      <w:tc>
        <w:tcPr>
          <w:tcW w:w="2451" w:type="dxa"/>
          <w:vAlign w:val="center"/>
        </w:tcPr>
        <w:p w:rsidR="002E14FC" w:rsidRDefault="002E14FC" w:rsidP="002E14FC">
          <w:pPr>
            <w:pStyle w:val="stbilgi"/>
          </w:pPr>
        </w:p>
      </w:tc>
      <w:tc>
        <w:tcPr>
          <w:tcW w:w="6871" w:type="dxa"/>
        </w:tcPr>
        <w:p w:rsidR="002E14FC" w:rsidRDefault="002E14FC" w:rsidP="00C040B7">
          <w:pPr>
            <w:pStyle w:val="stbilgi"/>
            <w:jc w:val="right"/>
          </w:pPr>
        </w:p>
      </w:tc>
    </w:tr>
    <w:tr w:rsidR="002E14FC" w:rsidTr="00E14584">
      <w:trPr>
        <w:trHeight w:val="1540"/>
        <w:jc w:val="center"/>
      </w:trPr>
      <w:tc>
        <w:tcPr>
          <w:tcW w:w="2451" w:type="dxa"/>
          <w:vAlign w:val="center"/>
        </w:tcPr>
        <w:p w:rsidR="002E14FC" w:rsidRDefault="002E14FC" w:rsidP="002E14FC">
          <w:pPr>
            <w:pStyle w:val="stbilgi"/>
            <w:rPr>
              <w:noProof/>
            </w:rPr>
          </w:pPr>
          <w:r>
            <w:rPr>
              <w:noProof/>
            </w:rPr>
            <w:drawing>
              <wp:inline distT="0" distB="0" distL="0" distR="0" wp14:anchorId="4A66B909" wp14:editId="61D56A34">
                <wp:extent cx="1224651" cy="669851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7752" cy="6715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71" w:type="dxa"/>
        </w:tcPr>
        <w:p w:rsidR="002E14FC" w:rsidRPr="0031780B" w:rsidRDefault="002E14FC" w:rsidP="002E14FC">
          <w:pPr>
            <w:pStyle w:val="Default"/>
            <w:spacing w:line="276" w:lineRule="auto"/>
            <w:jc w:val="center"/>
          </w:pPr>
          <w:r w:rsidRPr="0031780B">
            <w:t>T.C.</w:t>
          </w:r>
        </w:p>
        <w:p w:rsidR="002E14FC" w:rsidRPr="0031780B" w:rsidRDefault="002E14FC" w:rsidP="002E14FC">
          <w:pPr>
            <w:pStyle w:val="Default"/>
            <w:spacing w:line="276" w:lineRule="auto"/>
            <w:jc w:val="center"/>
          </w:pPr>
          <w:r w:rsidRPr="0031780B">
            <w:t>SELÇUK ÜNİVERSİTESİ</w:t>
          </w:r>
        </w:p>
        <w:p w:rsidR="002E14FC" w:rsidRPr="0031780B" w:rsidRDefault="002E14FC" w:rsidP="002E14FC">
          <w:pPr>
            <w:pStyle w:val="Default"/>
            <w:spacing w:line="276" w:lineRule="auto"/>
            <w:jc w:val="center"/>
          </w:pPr>
          <w:r w:rsidRPr="0031780B">
            <w:t>FEN BİLİMLERİ ENSTİTÜSÜ</w:t>
          </w:r>
        </w:p>
        <w:p w:rsidR="002E14FC" w:rsidRPr="007C050B" w:rsidRDefault="00423A3A" w:rsidP="00423A3A">
          <w:pPr>
            <w:pStyle w:val="Default"/>
            <w:spacing w:line="276" w:lineRule="auto"/>
            <w:jc w:val="center"/>
            <w:rPr>
              <w:b/>
            </w:rPr>
          </w:pPr>
          <w:r>
            <w:rPr>
              <w:b/>
            </w:rPr>
            <w:t>KATKI PAYI</w:t>
          </w:r>
          <w:r w:rsidR="004E20AF">
            <w:rPr>
              <w:b/>
            </w:rPr>
            <w:t xml:space="preserve"> İADE</w:t>
          </w:r>
          <w:r w:rsidR="002E14FC">
            <w:rPr>
              <w:b/>
            </w:rPr>
            <w:t xml:space="preserve"> </w:t>
          </w:r>
          <w:r>
            <w:rPr>
              <w:b/>
            </w:rPr>
            <w:t>TALEP DİLEKÇESİ</w:t>
          </w:r>
        </w:p>
      </w:tc>
    </w:tr>
  </w:tbl>
  <w:p w:rsidR="002E14FC" w:rsidRDefault="002E14FC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3A3A" w:rsidRDefault="00423A3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C0724D"/>
    <w:multiLevelType w:val="hybridMultilevel"/>
    <w:tmpl w:val="4DAC227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6E21B0"/>
    <w:multiLevelType w:val="hybridMultilevel"/>
    <w:tmpl w:val="5FAA51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TIzNTa0NLM0MDFX0lEKTi0uzszPAymwrAUAS5yudywAAAA="/>
  </w:docVars>
  <w:rsids>
    <w:rsidRoot w:val="00726C8A"/>
    <w:rsid w:val="000304FC"/>
    <w:rsid w:val="000367F6"/>
    <w:rsid w:val="0004168B"/>
    <w:rsid w:val="000515CC"/>
    <w:rsid w:val="000814E2"/>
    <w:rsid w:val="000B7B24"/>
    <w:rsid w:val="000B7D0F"/>
    <w:rsid w:val="000E7A41"/>
    <w:rsid w:val="00183DD2"/>
    <w:rsid w:val="001C3497"/>
    <w:rsid w:val="001D0B05"/>
    <w:rsid w:val="00204896"/>
    <w:rsid w:val="00227963"/>
    <w:rsid w:val="002434EF"/>
    <w:rsid w:val="002E14FC"/>
    <w:rsid w:val="00361D41"/>
    <w:rsid w:val="00366E62"/>
    <w:rsid w:val="003714EE"/>
    <w:rsid w:val="00390D3B"/>
    <w:rsid w:val="003A35F0"/>
    <w:rsid w:val="003B2033"/>
    <w:rsid w:val="003C13E8"/>
    <w:rsid w:val="003C5DDB"/>
    <w:rsid w:val="003F3AA9"/>
    <w:rsid w:val="003F7F70"/>
    <w:rsid w:val="00423A3A"/>
    <w:rsid w:val="00464AF8"/>
    <w:rsid w:val="00465AE2"/>
    <w:rsid w:val="0047229D"/>
    <w:rsid w:val="004E20AF"/>
    <w:rsid w:val="004F539A"/>
    <w:rsid w:val="004F6EDC"/>
    <w:rsid w:val="00540EBC"/>
    <w:rsid w:val="0054226D"/>
    <w:rsid w:val="00551CB1"/>
    <w:rsid w:val="005A6980"/>
    <w:rsid w:val="005C4F87"/>
    <w:rsid w:val="00610EF3"/>
    <w:rsid w:val="0065166A"/>
    <w:rsid w:val="006E5507"/>
    <w:rsid w:val="00724826"/>
    <w:rsid w:val="00726C8A"/>
    <w:rsid w:val="007B7D06"/>
    <w:rsid w:val="007C0240"/>
    <w:rsid w:val="007F2700"/>
    <w:rsid w:val="00805EEF"/>
    <w:rsid w:val="00812EDA"/>
    <w:rsid w:val="00813F9F"/>
    <w:rsid w:val="008300D1"/>
    <w:rsid w:val="00852C54"/>
    <w:rsid w:val="008619E8"/>
    <w:rsid w:val="008747B9"/>
    <w:rsid w:val="008A0000"/>
    <w:rsid w:val="00913092"/>
    <w:rsid w:val="0093452D"/>
    <w:rsid w:val="00981735"/>
    <w:rsid w:val="00997D0D"/>
    <w:rsid w:val="009E7595"/>
    <w:rsid w:val="009F111E"/>
    <w:rsid w:val="00A02052"/>
    <w:rsid w:val="00A04A77"/>
    <w:rsid w:val="00A117DF"/>
    <w:rsid w:val="00A428E5"/>
    <w:rsid w:val="00A55DC4"/>
    <w:rsid w:val="00A70305"/>
    <w:rsid w:val="00A94A80"/>
    <w:rsid w:val="00A97441"/>
    <w:rsid w:val="00AC08CD"/>
    <w:rsid w:val="00B21C20"/>
    <w:rsid w:val="00B33722"/>
    <w:rsid w:val="00B470E5"/>
    <w:rsid w:val="00BA13C6"/>
    <w:rsid w:val="00BB56BC"/>
    <w:rsid w:val="00BE4392"/>
    <w:rsid w:val="00C040B7"/>
    <w:rsid w:val="00C22672"/>
    <w:rsid w:val="00C40CA6"/>
    <w:rsid w:val="00C60567"/>
    <w:rsid w:val="00CC4F59"/>
    <w:rsid w:val="00CE5217"/>
    <w:rsid w:val="00D02E03"/>
    <w:rsid w:val="00D15C60"/>
    <w:rsid w:val="00D22AF4"/>
    <w:rsid w:val="00D61D2F"/>
    <w:rsid w:val="00D708CF"/>
    <w:rsid w:val="00DA1375"/>
    <w:rsid w:val="00DE57FA"/>
    <w:rsid w:val="00DF1E48"/>
    <w:rsid w:val="00E14584"/>
    <w:rsid w:val="00E44DA4"/>
    <w:rsid w:val="00E44F42"/>
    <w:rsid w:val="00EA5C90"/>
    <w:rsid w:val="00EC6960"/>
    <w:rsid w:val="00ED1F50"/>
    <w:rsid w:val="00ED3D7C"/>
    <w:rsid w:val="00EF17AD"/>
    <w:rsid w:val="00F06013"/>
    <w:rsid w:val="00F16B17"/>
    <w:rsid w:val="00F344AB"/>
    <w:rsid w:val="00F74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EF1EF6F-CE9F-46FA-96E5-8A42A1B0E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C0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C4F5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1C34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C3497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2E14F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E14FC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2E14F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2E14FC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Default">
    <w:name w:val="Default"/>
    <w:rsid w:val="002E14F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per</dc:creator>
  <cp:lastModifiedBy>YKSL</cp:lastModifiedBy>
  <cp:revision>21</cp:revision>
  <cp:lastPrinted>2023-02-21T11:31:00Z</cp:lastPrinted>
  <dcterms:created xsi:type="dcterms:W3CDTF">2023-03-12T15:36:00Z</dcterms:created>
  <dcterms:modified xsi:type="dcterms:W3CDTF">2023-03-13T08:36:00Z</dcterms:modified>
</cp:coreProperties>
</file>